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395"/>
        <w:gridCol w:w="6048"/>
      </w:tblGrid>
      <w:tr w:rsidR="00AD21B9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3F33E7" w:rsidRPr="005A3419" w:rsidRDefault="003F33E7" w:rsidP="00F16A52">
            <w:pPr>
              <w:jc w:val="center"/>
              <w:rPr>
                <w:sz w:val="20"/>
                <w:szCs w:val="20"/>
              </w:rPr>
            </w:pPr>
            <w:r w:rsidRPr="003F33E7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1BE0FE0B" wp14:editId="5E1A26EF">
                  <wp:extent cx="1790855" cy="739204"/>
                  <wp:effectExtent l="76200" t="76200" r="133350" b="13716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855" cy="739204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8" w:type="dxa"/>
            <w:tcBorders>
              <w:left w:val="single" w:sz="18" w:space="0" w:color="auto"/>
            </w:tcBorders>
          </w:tcPr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Write a </w:t>
            </w:r>
            <w:proofErr w:type="spellStart"/>
            <w:r w:rsidRPr="005B063B">
              <w:rPr>
                <w:sz w:val="22"/>
                <w:szCs w:val="20"/>
              </w:rPr>
              <w:t>prog</w:t>
            </w:r>
            <w:proofErr w:type="spellEnd"/>
            <w:r w:rsidRPr="005B063B">
              <w:rPr>
                <w:sz w:val="22"/>
                <w:szCs w:val="20"/>
              </w:rPr>
              <w:t xml:space="preserve"> in </w:t>
            </w:r>
            <w:proofErr w:type="spellStart"/>
            <w:r w:rsidRPr="005B063B">
              <w:rPr>
                <w:sz w:val="22"/>
                <w:szCs w:val="20"/>
              </w:rPr>
              <w:t>pl</w:t>
            </w:r>
            <w:proofErr w:type="spellEnd"/>
            <w:r w:rsidRPr="005B063B">
              <w:rPr>
                <w:sz w:val="22"/>
                <w:szCs w:val="20"/>
              </w:rPr>
              <w:t>/</w:t>
            </w:r>
            <w:proofErr w:type="spellStart"/>
            <w:r w:rsidRPr="005B063B">
              <w:rPr>
                <w:sz w:val="22"/>
                <w:szCs w:val="20"/>
              </w:rPr>
              <w:t>sql</w:t>
            </w:r>
            <w:proofErr w:type="spellEnd"/>
            <w:r w:rsidRPr="005B063B">
              <w:rPr>
                <w:sz w:val="22"/>
                <w:szCs w:val="20"/>
              </w:rPr>
              <w:t xml:space="preserve"> to add 2 numbers with user input.</w:t>
            </w: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declare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a number (5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 number (5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c number (5);</w:t>
            </w: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egin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a := :a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 := :b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c := </w:t>
            </w:r>
            <w:proofErr w:type="spellStart"/>
            <w:r w:rsidRPr="005B063B">
              <w:rPr>
                <w:sz w:val="22"/>
                <w:szCs w:val="20"/>
              </w:rPr>
              <w:t>a+b</w:t>
            </w:r>
            <w:proofErr w:type="spellEnd"/>
            <w:r w:rsidRPr="005B063B">
              <w:rPr>
                <w:sz w:val="22"/>
                <w:szCs w:val="20"/>
              </w:rPr>
              <w:t>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dbms_output.put_line</w:t>
            </w:r>
            <w:proofErr w:type="spellEnd"/>
            <w:r w:rsidRPr="005B063B">
              <w:rPr>
                <w:sz w:val="22"/>
                <w:szCs w:val="20"/>
              </w:rPr>
              <w:t>(c);</w:t>
            </w: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nd;</w:t>
            </w:r>
          </w:p>
        </w:tc>
      </w:tr>
      <w:tr w:rsidR="00AD21B9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3F33E7" w:rsidRPr="005A3419" w:rsidRDefault="003F33E7" w:rsidP="003F33E7">
            <w:pPr>
              <w:jc w:val="center"/>
              <w:rPr>
                <w:sz w:val="20"/>
                <w:szCs w:val="20"/>
              </w:rPr>
            </w:pPr>
            <w:r w:rsidRPr="003F33E7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272D4341" wp14:editId="55B30F3A">
                  <wp:extent cx="1821338" cy="784928"/>
                  <wp:effectExtent l="76200" t="76200" r="140970" b="129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338" cy="78492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8" w:type="dxa"/>
            <w:tcBorders>
              <w:left w:val="single" w:sz="18" w:space="0" w:color="auto"/>
              <w:bottom w:val="single" w:sz="18" w:space="0" w:color="auto"/>
            </w:tcBorders>
          </w:tcPr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Write a program in </w:t>
            </w:r>
            <w:proofErr w:type="spellStart"/>
            <w:r w:rsidRPr="005B063B">
              <w:rPr>
                <w:sz w:val="22"/>
                <w:szCs w:val="20"/>
              </w:rPr>
              <w:t>pl</w:t>
            </w:r>
            <w:proofErr w:type="spellEnd"/>
            <w:r w:rsidRPr="005B063B">
              <w:rPr>
                <w:sz w:val="22"/>
                <w:szCs w:val="20"/>
              </w:rPr>
              <w:t>/</w:t>
            </w:r>
            <w:proofErr w:type="spellStart"/>
            <w:r w:rsidRPr="005B063B">
              <w:rPr>
                <w:sz w:val="22"/>
                <w:szCs w:val="20"/>
              </w:rPr>
              <w:t>sql</w:t>
            </w:r>
            <w:proofErr w:type="spellEnd"/>
            <w:r w:rsidRPr="005B063B">
              <w:rPr>
                <w:sz w:val="22"/>
                <w:szCs w:val="20"/>
              </w:rPr>
              <w:t xml:space="preserve"> to print the smallest of 3 numbers.</w:t>
            </w: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declare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a number (5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 number (5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c number (5);</w:t>
            </w: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egin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a := 45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 := 33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c := 75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if (a &lt; b) and (a &lt; c) then</w:t>
            </w:r>
          </w:p>
          <w:p w:rsidR="003F33E7" w:rsidRPr="005B063B" w:rsidRDefault="003F33E7" w:rsidP="005B063B">
            <w:pPr>
              <w:ind w:left="144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dbms_output.put_line</w:t>
            </w:r>
            <w:proofErr w:type="spellEnd"/>
            <w:r w:rsidRPr="005B063B">
              <w:rPr>
                <w:sz w:val="22"/>
                <w:szCs w:val="20"/>
              </w:rPr>
              <w:t>(a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elsif</w:t>
            </w:r>
            <w:proofErr w:type="spellEnd"/>
            <w:r w:rsidRPr="005B063B">
              <w:rPr>
                <w:sz w:val="22"/>
                <w:szCs w:val="20"/>
              </w:rPr>
              <w:t xml:space="preserve"> (b &lt; c) then</w:t>
            </w:r>
          </w:p>
          <w:p w:rsidR="003F33E7" w:rsidRPr="005B063B" w:rsidRDefault="003F33E7" w:rsidP="005B063B">
            <w:pPr>
              <w:ind w:left="144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dbms_output.put_line</w:t>
            </w:r>
            <w:proofErr w:type="spellEnd"/>
            <w:r w:rsidRPr="005B063B">
              <w:rPr>
                <w:sz w:val="22"/>
                <w:szCs w:val="20"/>
              </w:rPr>
              <w:t>(b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lse</w:t>
            </w:r>
          </w:p>
          <w:p w:rsidR="003F33E7" w:rsidRPr="005B063B" w:rsidRDefault="003F33E7" w:rsidP="005B063B">
            <w:pPr>
              <w:ind w:left="144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dbms_output.put_line</w:t>
            </w:r>
            <w:proofErr w:type="spellEnd"/>
            <w:r w:rsidRPr="005B063B">
              <w:rPr>
                <w:sz w:val="22"/>
                <w:szCs w:val="20"/>
              </w:rPr>
              <w:t>(c);</w:t>
            </w:r>
          </w:p>
          <w:p w:rsidR="003F33E7" w:rsidRPr="005B063B" w:rsidRDefault="003F33E7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nd if;</w:t>
            </w:r>
          </w:p>
          <w:p w:rsidR="003F33E7" w:rsidRPr="005B063B" w:rsidRDefault="003F33E7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nd;</w:t>
            </w:r>
          </w:p>
        </w:tc>
      </w:tr>
      <w:tr w:rsidR="00AD21B9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5B063B" w:rsidRDefault="005B063B" w:rsidP="003F33E7">
            <w:pPr>
              <w:jc w:val="center"/>
              <w:rPr>
                <w:sz w:val="20"/>
                <w:szCs w:val="20"/>
              </w:rPr>
            </w:pPr>
          </w:p>
          <w:p w:rsidR="003F33E7" w:rsidRDefault="005B063B" w:rsidP="003F33E7">
            <w:pPr>
              <w:jc w:val="center"/>
              <w:rPr>
                <w:sz w:val="20"/>
                <w:szCs w:val="20"/>
              </w:rPr>
            </w:pPr>
            <w:r w:rsidRPr="005B063B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7FD9696A" wp14:editId="6F5D76E4">
                  <wp:extent cx="1821338" cy="2446232"/>
                  <wp:effectExtent l="76200" t="76200" r="140970" b="1257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338" cy="244623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5B063B" w:rsidRPr="005A3419" w:rsidRDefault="005B063B" w:rsidP="003F33E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48" w:type="dxa"/>
            <w:tcBorders>
              <w:left w:val="single" w:sz="18" w:space="0" w:color="auto"/>
              <w:bottom w:val="single" w:sz="18" w:space="0" w:color="auto"/>
            </w:tcBorders>
          </w:tcPr>
          <w:p w:rsidR="003F33E7" w:rsidRPr="005B063B" w:rsidRDefault="005B063B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Write a program in </w:t>
            </w:r>
            <w:proofErr w:type="spellStart"/>
            <w:r w:rsidRPr="005B063B">
              <w:rPr>
                <w:sz w:val="22"/>
                <w:szCs w:val="20"/>
              </w:rPr>
              <w:t>pl</w:t>
            </w:r>
            <w:proofErr w:type="spellEnd"/>
            <w:r w:rsidRPr="005B063B">
              <w:rPr>
                <w:sz w:val="22"/>
                <w:szCs w:val="20"/>
              </w:rPr>
              <w:t>/</w:t>
            </w:r>
            <w:proofErr w:type="spellStart"/>
            <w:r w:rsidRPr="005B063B">
              <w:rPr>
                <w:sz w:val="22"/>
                <w:szCs w:val="20"/>
              </w:rPr>
              <w:t>sql</w:t>
            </w:r>
            <w:proofErr w:type="spellEnd"/>
            <w:r w:rsidRPr="005B063B">
              <w:rPr>
                <w:sz w:val="22"/>
                <w:szCs w:val="20"/>
              </w:rPr>
              <w:t xml:space="preserve"> to print the table of the given number.</w:t>
            </w:r>
          </w:p>
          <w:p w:rsidR="005B063B" w:rsidRPr="005B063B" w:rsidRDefault="005B063B" w:rsidP="005B063B">
            <w:pPr>
              <w:jc w:val="left"/>
              <w:rPr>
                <w:sz w:val="22"/>
                <w:szCs w:val="20"/>
              </w:rPr>
            </w:pPr>
          </w:p>
          <w:p w:rsidR="005B063B" w:rsidRPr="005B063B" w:rsidRDefault="005B063B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declare</w:t>
            </w:r>
          </w:p>
          <w:p w:rsidR="005B063B" w:rsidRPr="005B063B" w:rsidRDefault="005B063B" w:rsidP="005B063B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i</w:t>
            </w:r>
            <w:proofErr w:type="spellEnd"/>
            <w:r w:rsidRPr="005B063B">
              <w:rPr>
                <w:sz w:val="22"/>
                <w:szCs w:val="20"/>
              </w:rPr>
              <w:t xml:space="preserve"> number </w:t>
            </w:r>
            <w:r w:rsidR="00FF4D60">
              <w:rPr>
                <w:sz w:val="22"/>
                <w:szCs w:val="20"/>
              </w:rPr>
              <w:t>(3</w:t>
            </w:r>
            <w:r w:rsidRPr="005B063B">
              <w:rPr>
                <w:sz w:val="22"/>
                <w:szCs w:val="20"/>
              </w:rPr>
              <w:t>);</w:t>
            </w:r>
          </w:p>
          <w:p w:rsidR="005B063B" w:rsidRPr="005B063B" w:rsidRDefault="005B063B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n number </w:t>
            </w:r>
            <w:r w:rsidR="00FF4D60">
              <w:rPr>
                <w:sz w:val="22"/>
                <w:szCs w:val="20"/>
              </w:rPr>
              <w:t>(3</w:t>
            </w:r>
            <w:r w:rsidRPr="005B063B">
              <w:rPr>
                <w:sz w:val="22"/>
                <w:szCs w:val="20"/>
              </w:rPr>
              <w:t>);</w:t>
            </w:r>
          </w:p>
          <w:p w:rsidR="005B063B" w:rsidRPr="005B063B" w:rsidRDefault="005B063B" w:rsidP="005B063B">
            <w:pPr>
              <w:jc w:val="left"/>
              <w:rPr>
                <w:sz w:val="22"/>
                <w:szCs w:val="20"/>
              </w:rPr>
            </w:pPr>
          </w:p>
          <w:p w:rsidR="005B063B" w:rsidRPr="005B063B" w:rsidRDefault="005B063B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begin</w:t>
            </w:r>
          </w:p>
          <w:p w:rsidR="005B063B" w:rsidRPr="005B063B" w:rsidRDefault="005B063B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n := :n;</w:t>
            </w:r>
          </w:p>
          <w:p w:rsidR="005B063B" w:rsidRPr="005B063B" w:rsidRDefault="005B063B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 xml:space="preserve">for </w:t>
            </w:r>
            <w:proofErr w:type="spellStart"/>
            <w:r w:rsidRPr="005B063B">
              <w:rPr>
                <w:sz w:val="22"/>
                <w:szCs w:val="20"/>
              </w:rPr>
              <w:t>i</w:t>
            </w:r>
            <w:proofErr w:type="spellEnd"/>
            <w:r w:rsidRPr="005B063B">
              <w:rPr>
                <w:sz w:val="22"/>
                <w:szCs w:val="20"/>
              </w:rPr>
              <w:t xml:space="preserve"> in 1..10 loop</w:t>
            </w:r>
          </w:p>
          <w:p w:rsidR="005B063B" w:rsidRPr="005B063B" w:rsidRDefault="005B063B" w:rsidP="005B063B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 w:rsidRPr="005B063B">
              <w:rPr>
                <w:sz w:val="22"/>
                <w:szCs w:val="20"/>
              </w:rPr>
              <w:t>dbms_output.put_line</w:t>
            </w:r>
            <w:proofErr w:type="spellEnd"/>
            <w:r w:rsidRPr="005B063B">
              <w:rPr>
                <w:sz w:val="22"/>
                <w:szCs w:val="20"/>
              </w:rPr>
              <w:t xml:space="preserve">( n || ' x ' || </w:t>
            </w:r>
            <w:proofErr w:type="spellStart"/>
            <w:r w:rsidRPr="005B063B">
              <w:rPr>
                <w:sz w:val="22"/>
                <w:szCs w:val="20"/>
              </w:rPr>
              <w:t>i</w:t>
            </w:r>
            <w:proofErr w:type="spellEnd"/>
            <w:r w:rsidRPr="005B063B">
              <w:rPr>
                <w:sz w:val="22"/>
                <w:szCs w:val="20"/>
              </w:rPr>
              <w:t xml:space="preserve"> || ' = ' || n*</w:t>
            </w:r>
            <w:proofErr w:type="spellStart"/>
            <w:r w:rsidRPr="005B063B">
              <w:rPr>
                <w:sz w:val="22"/>
                <w:szCs w:val="20"/>
              </w:rPr>
              <w:t>i</w:t>
            </w:r>
            <w:proofErr w:type="spellEnd"/>
            <w:r w:rsidRPr="005B063B">
              <w:rPr>
                <w:sz w:val="22"/>
                <w:szCs w:val="20"/>
              </w:rPr>
              <w:t>);</w:t>
            </w:r>
          </w:p>
          <w:p w:rsidR="005B063B" w:rsidRPr="005B063B" w:rsidRDefault="005B063B" w:rsidP="005B063B">
            <w:pPr>
              <w:ind w:left="720"/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nd loop;</w:t>
            </w:r>
          </w:p>
          <w:p w:rsidR="005B063B" w:rsidRPr="005B063B" w:rsidRDefault="005B063B" w:rsidP="005B063B">
            <w:pPr>
              <w:jc w:val="left"/>
              <w:rPr>
                <w:sz w:val="22"/>
                <w:szCs w:val="20"/>
              </w:rPr>
            </w:pPr>
            <w:r w:rsidRPr="005B063B">
              <w:rPr>
                <w:sz w:val="22"/>
                <w:szCs w:val="20"/>
              </w:rPr>
              <w:t>end;</w:t>
            </w:r>
          </w:p>
        </w:tc>
      </w:tr>
      <w:tr w:rsidR="00760680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0680" w:rsidRDefault="00760680" w:rsidP="003F33E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48" w:type="dxa"/>
            <w:tcBorders>
              <w:top w:val="single" w:sz="18" w:space="0" w:color="auto"/>
              <w:left w:val="nil"/>
              <w:bottom w:val="nil"/>
              <w:right w:val="nil"/>
            </w:tcBorders>
          </w:tcPr>
          <w:p w:rsidR="00760680" w:rsidRPr="005B063B" w:rsidRDefault="00760680" w:rsidP="005B063B">
            <w:pPr>
              <w:jc w:val="left"/>
              <w:rPr>
                <w:sz w:val="22"/>
                <w:szCs w:val="20"/>
              </w:rPr>
            </w:pPr>
          </w:p>
        </w:tc>
      </w:tr>
      <w:tr w:rsidR="00760680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0680" w:rsidRDefault="00760680" w:rsidP="003F33E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</w:tcPr>
          <w:p w:rsidR="00760680" w:rsidRPr="005B063B" w:rsidRDefault="00760680" w:rsidP="005B063B">
            <w:pPr>
              <w:jc w:val="left"/>
              <w:rPr>
                <w:sz w:val="22"/>
                <w:szCs w:val="20"/>
              </w:rPr>
            </w:pPr>
          </w:p>
        </w:tc>
      </w:tr>
      <w:tr w:rsidR="00760680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60680" w:rsidRDefault="00760680" w:rsidP="003F33E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048" w:type="dxa"/>
            <w:tcBorders>
              <w:top w:val="nil"/>
              <w:left w:val="nil"/>
              <w:bottom w:val="nil"/>
              <w:right w:val="nil"/>
            </w:tcBorders>
          </w:tcPr>
          <w:p w:rsidR="00760680" w:rsidRPr="005B063B" w:rsidRDefault="00760680" w:rsidP="005B063B">
            <w:pPr>
              <w:jc w:val="left"/>
              <w:rPr>
                <w:sz w:val="22"/>
                <w:szCs w:val="20"/>
              </w:rPr>
            </w:pPr>
          </w:p>
        </w:tc>
      </w:tr>
      <w:tr w:rsidR="00760680" w:rsidRPr="005A3419" w:rsidTr="00760680">
        <w:trPr>
          <w:jc w:val="center"/>
        </w:trPr>
        <w:tc>
          <w:tcPr>
            <w:tcW w:w="4395" w:type="dxa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:rsidR="00760680" w:rsidRDefault="00760680" w:rsidP="003F33E7">
            <w:pPr>
              <w:jc w:val="center"/>
              <w:rPr>
                <w:sz w:val="20"/>
                <w:szCs w:val="20"/>
              </w:rPr>
            </w:pPr>
            <w:r w:rsidRPr="005B1132">
              <w:rPr>
                <w:noProof/>
                <w:sz w:val="20"/>
                <w:szCs w:val="20"/>
                <w:lang w:eastAsia="en-IN"/>
              </w:rPr>
              <w:lastRenderedPageBreak/>
              <w:drawing>
                <wp:inline distT="0" distB="0" distL="0" distR="0" wp14:anchorId="5803F0DB" wp14:editId="2A3BDF38">
                  <wp:extent cx="1980000" cy="775149"/>
                  <wp:effectExtent l="76200" t="76200" r="134620" b="13970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0000" cy="77514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8" w:type="dxa"/>
            <w:tcBorders>
              <w:top w:val="nil"/>
              <w:left w:val="single" w:sz="18" w:space="0" w:color="auto"/>
            </w:tcBorders>
          </w:tcPr>
          <w:p w:rsidR="00760680" w:rsidRDefault="00760680" w:rsidP="005B063B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Write a program in PL/SQL to check </w:t>
            </w:r>
            <w:proofErr w:type="gramStart"/>
            <w:r>
              <w:rPr>
                <w:sz w:val="22"/>
                <w:szCs w:val="20"/>
              </w:rPr>
              <w:t>whether a number is even or odd</w:t>
            </w:r>
            <w:proofErr w:type="gramEnd"/>
            <w:r>
              <w:rPr>
                <w:sz w:val="22"/>
                <w:szCs w:val="20"/>
              </w:rPr>
              <w:t>.</w:t>
            </w:r>
          </w:p>
          <w:p w:rsidR="00760680" w:rsidRDefault="00760680" w:rsidP="005B063B">
            <w:pPr>
              <w:jc w:val="left"/>
              <w:rPr>
                <w:sz w:val="22"/>
                <w:szCs w:val="20"/>
              </w:rPr>
            </w:pPr>
          </w:p>
          <w:p w:rsidR="00760680" w:rsidRDefault="00760680" w:rsidP="005B063B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declare</w:t>
            </w:r>
          </w:p>
          <w:p w:rsidR="00760680" w:rsidRDefault="00760680" w:rsidP="00760680">
            <w:pPr>
              <w:ind w:left="720"/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 number (5);</w:t>
            </w:r>
          </w:p>
          <w:p w:rsidR="00760680" w:rsidRDefault="00760680" w:rsidP="005B063B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egin</w:t>
            </w:r>
          </w:p>
          <w:p w:rsidR="00760680" w:rsidRDefault="00760680" w:rsidP="005B063B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 := :n;</w:t>
            </w:r>
          </w:p>
          <w:p w:rsidR="00760680" w:rsidRDefault="00760680" w:rsidP="00760680">
            <w:pPr>
              <w:ind w:left="720"/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if mod (n, 2) = 0 then</w:t>
            </w:r>
          </w:p>
          <w:p w:rsidR="00760680" w:rsidRDefault="00760680" w:rsidP="00760680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>
              <w:rPr>
                <w:sz w:val="22"/>
                <w:szCs w:val="20"/>
              </w:rPr>
              <w:t>dbms_output.put_line</w:t>
            </w:r>
            <w:proofErr w:type="spellEnd"/>
            <w:r>
              <w:rPr>
                <w:sz w:val="22"/>
                <w:szCs w:val="20"/>
              </w:rPr>
              <w:t>(‘The number is even’);</w:t>
            </w:r>
          </w:p>
          <w:p w:rsidR="00760680" w:rsidRDefault="00760680" w:rsidP="00760680">
            <w:pPr>
              <w:ind w:left="720"/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lse</w:t>
            </w:r>
          </w:p>
          <w:p w:rsidR="00760680" w:rsidRDefault="00760680" w:rsidP="00760680">
            <w:pPr>
              <w:ind w:left="720"/>
              <w:jc w:val="left"/>
              <w:rPr>
                <w:sz w:val="22"/>
                <w:szCs w:val="20"/>
              </w:rPr>
            </w:pPr>
            <w:proofErr w:type="spellStart"/>
            <w:r>
              <w:rPr>
                <w:sz w:val="22"/>
                <w:szCs w:val="20"/>
              </w:rPr>
              <w:t>dbms_output.put_line</w:t>
            </w:r>
            <w:proofErr w:type="spellEnd"/>
            <w:r>
              <w:rPr>
                <w:sz w:val="22"/>
                <w:szCs w:val="20"/>
              </w:rPr>
              <w:t>(‘</w:t>
            </w:r>
            <w:r>
              <w:rPr>
                <w:sz w:val="22"/>
                <w:szCs w:val="20"/>
              </w:rPr>
              <w:t>The number is odd</w:t>
            </w:r>
            <w:r>
              <w:rPr>
                <w:sz w:val="22"/>
                <w:szCs w:val="20"/>
              </w:rPr>
              <w:t>’);</w:t>
            </w:r>
          </w:p>
          <w:p w:rsidR="00760680" w:rsidRDefault="00760680" w:rsidP="00760680">
            <w:pPr>
              <w:ind w:left="720"/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nd if;</w:t>
            </w:r>
          </w:p>
          <w:p w:rsidR="00760680" w:rsidRPr="005B063B" w:rsidRDefault="00760680" w:rsidP="005B063B">
            <w:pPr>
              <w:jc w:val="lef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nd;</w:t>
            </w:r>
          </w:p>
        </w:tc>
      </w:tr>
    </w:tbl>
    <w:p w:rsidR="00970EA3" w:rsidRDefault="00760680">
      <w:bookmarkStart w:id="0" w:name="_GoBack"/>
      <w:bookmarkEnd w:id="0"/>
    </w:p>
    <w:sectPr w:rsidR="00970EA3" w:rsidSect="00FA34A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DA1NDMyMTQzMzRT0lEKTi0uzszPAykwqgUAbg3T3SwAAAA="/>
  </w:docVars>
  <w:rsids>
    <w:rsidRoot w:val="003F33E7"/>
    <w:rsid w:val="001C35BB"/>
    <w:rsid w:val="00214D29"/>
    <w:rsid w:val="003F33E7"/>
    <w:rsid w:val="005B063B"/>
    <w:rsid w:val="005B520D"/>
    <w:rsid w:val="006B4746"/>
    <w:rsid w:val="00760680"/>
    <w:rsid w:val="009F1F4B"/>
    <w:rsid w:val="00A85E7F"/>
    <w:rsid w:val="00AD21B9"/>
    <w:rsid w:val="00AF51F4"/>
    <w:rsid w:val="00C66048"/>
    <w:rsid w:val="00E76AFB"/>
    <w:rsid w:val="00F60AEC"/>
    <w:rsid w:val="00FE664E"/>
    <w:rsid w:val="00FF4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46266"/>
  <w15:chartTrackingRefBased/>
  <w15:docId w15:val="{A1A2AFE3-425C-49DE-A093-62FF5CD1F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68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14D29"/>
    <w:pPr>
      <w:keepNext/>
      <w:keepLines/>
      <w:spacing w:before="40" w:after="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14D29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14D29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14D29"/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14D29"/>
    <w:rPr>
      <w:rFonts w:eastAsiaTheme="majorEastAs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D29"/>
    <w:rPr>
      <w:rFonts w:eastAsiaTheme="majorEastAsia" w:cstheme="majorBidi"/>
      <w:b/>
    </w:rPr>
  </w:style>
  <w:style w:type="table" w:styleId="TableGrid">
    <w:name w:val="Table Grid"/>
    <w:basedOn w:val="TableNormal"/>
    <w:uiPriority w:val="39"/>
    <w:rsid w:val="003F33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21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1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7</cp:revision>
  <cp:lastPrinted>2019-03-12T17:16:00Z</cp:lastPrinted>
  <dcterms:created xsi:type="dcterms:W3CDTF">2019-03-12T16:08:00Z</dcterms:created>
  <dcterms:modified xsi:type="dcterms:W3CDTF">2019-04-10T15:57:00Z</dcterms:modified>
</cp:coreProperties>
</file>